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measurement</w:t>
      </w:r>
      <w:r>
        <w:t xml:space="preserve"> </w:t>
      </w:r>
      <w:r>
        <w:t xml:space="preserve">vars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2-08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orrelation_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questionable_measure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abel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sabel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ayna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ayna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ndler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andler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ared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red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er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easureNA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easureNA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rrelation_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abel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abel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abel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sabel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kayna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ayna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ayna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kayna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chandler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ndler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ndler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handler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jared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red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ared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jared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relation_data_full, measureNA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isabel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kayna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chandler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jared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interR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icc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_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BG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ChCh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Ch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NRB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A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P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DH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DH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nas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man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man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HO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HO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EJ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J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Go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Go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Se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Sna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icc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_icc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for each Measurement Loca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%&gt;%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0064ea4-9d65-4705-ac2e-5d55a1df0d05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0064ea4-9d65-4705-ac2e-5d55a1df0d05"/>
      <w:r>
        <w:t xml:space="preserve">: </w:t>
      </w:r>
      <w:r>
        <w:t xml:space="preserve">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BG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ChC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NRB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D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H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EJ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G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A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B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C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D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_icc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5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6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et_header_labels(values = list(measure_name = "Measurement Location"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measureNAprops = "Proportion of NA values"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measureNAsums = "Count of NA values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CommentTok"/>
        </w:rPr>
        <w:t xml:space="preserve">#flextable(cor_icc_nas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y_ft_theme()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old(part = "header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_caption("Values for each Measurement Location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t_to_width(10) </w:t>
      </w:r>
      <w:r>
        <w:br/>
      </w:r>
      <w:r>
        <w:rPr>
          <w:rStyle w:val="CommentTok"/>
        </w:rPr>
        <w:t xml:space="preserve">#%&gt;% set_header_labels(values = list(GoSub_C = "Alare/AlareCont"))</w:t>
      </w:r>
    </w:p>
    <w:p>
      <w:pPr>
        <w:pStyle w:val="FirstParagraph"/>
      </w:pPr>
      <w:r>
        <w:t xml:space="preserve">comparing AA_C, ProA_L, and ProA_C</w:t>
      </w:r>
    </w:p>
    <w:p>
      <w:pPr>
        <w:pStyle w:val="SourceCode"/>
      </w:pPr>
      <w:r>
        <w:rPr>
          <w:rStyle w:val="NormalTok"/>
        </w:rPr>
        <w:t xml:space="preserve">first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rst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first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rst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, ProA_L, &amp; ProA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A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a957c61-307b-429b-a76b-a046a304fe0d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a957c61-307b-429b-a76b-a046a304fe0d"/>
      <w:r>
        <w:t xml:space="preserve">: </w:t>
      </w:r>
      <w:r>
        <w:t xml:space="preserve">AA_C, ProA_L, &amp;amp; ProA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rst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, ProA_L, &amp; ProA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A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6979562-d367-49d9-8885-b88da8db24ee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6979562-d367-49d9-8885-b88da8db24ee"/>
      <w:r>
        <w:t xml:space="preserve">: </w:t>
      </w:r>
      <w:r>
        <w:t xml:space="preserve">AA_C, ProA_L, &amp;amp; ProA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</w:tr>
    </w:tbl>
    <w:p>
      <w:pPr>
        <w:pStyle w:val="BodyText"/>
      </w:pPr>
      <w:r>
        <w:t xml:space="preserve">comparing BiW_L and BiW_C</w:t>
      </w:r>
    </w:p>
    <w:p>
      <w:pPr>
        <w:pStyle w:val="SourceCode"/>
      </w:pPr>
      <w:r>
        <w:rPr>
          <w:rStyle w:val="NormalTok"/>
        </w:rPr>
        <w:t xml:space="preserve">secon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con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econd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con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C &amp; BiW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75e8439-d7ba-4d77-8560-84baedde84fa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75e8439-d7ba-4d77-8560-84baedde84fa"/>
      <w:r>
        <w:t xml:space="preserve">: </w:t>
      </w:r>
      <w:r>
        <w:t xml:space="preserve">BiW_C &amp;amp; BiW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con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C &amp; BiW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f835387-3935-4047-aade-29402fdb1abf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f835387-3935-4047-aade-29402fdb1abf"/>
      <w:r>
        <w:t xml:space="preserve">: </w:t>
      </w:r>
      <w:r>
        <w:t xml:space="preserve">BiW_C &amp;amp; BiW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</w:t>
            </w:r>
          </w:p>
        </w:tc>
      </w:tr>
    </w:tbl>
    <w:p>
      <w:pPr>
        <w:pStyle w:val="BodyText"/>
      </w:pPr>
      <w:r>
        <w:t xml:space="preserve">comparing SnasM_L, SnasM_C, SelM_L</w:t>
      </w:r>
    </w:p>
    <w:p>
      <w:pPr>
        <w:pStyle w:val="SourceCode"/>
      </w:pPr>
      <w:r>
        <w:rPr>
          <w:rStyle w:val="NormalTok"/>
        </w:rPr>
        <w:t xml:space="preserve">thir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ir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third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hir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sM_L, SnasM_C, &amp; Sel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7000f3-2835-430e-ac88-f55c9d4b33b8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7000f3-2835-430e-ac88-f55c9d4b33b8"/>
      <w:r>
        <w:t xml:space="preserve">: </w:t>
      </w:r>
      <w:r>
        <w:t xml:space="preserve">SnasM_L, SnasM_C, &amp;amp; Sel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hir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sM_L, SnasM_C, &amp; Sel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0c14c3-0765-429e-a6ca-34b1f31ef87e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0c14c3-0765-429e-a6ca-34b1f31ef87e"/>
      <w:r>
        <w:t xml:space="preserve">: </w:t>
      </w:r>
      <w:r>
        <w:t xml:space="preserve">SnasM_L, SnasM_C, &amp;amp; Sel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1677"/>
        <w:gridCol w:w="1864"/>
        <w:gridCol w:w="1851"/>
        <w:gridCol w:w="2211"/>
        <w:gridCol w:w="2183"/>
        <w:gridCol w:w="2170"/>
        <w:gridCol w:w="2183"/>
        <w:gridCol w:w="2183"/>
        <w:gridCol w:w="130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</w:t>
            </w:r>
          </w:p>
        </w:tc>
      </w:tr>
      <w:tr>
        <w:trPr>
          <w:cantSplit/>
          <w:trHeight w:val="35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</w:tbl>
    <w:p>
      <w:pPr>
        <w:pStyle w:val="BodyText"/>
      </w:pPr>
      <w:r>
        <w:t xml:space="preserve">TrSel_C, TrTr_C, TrTr_L, TrSnas_C</w:t>
      </w:r>
    </w:p>
    <w:p>
      <w:pPr>
        <w:pStyle w:val="SourceCode"/>
      </w:pPr>
      <w:r>
        <w:rPr>
          <w:rStyle w:val="NormalTok"/>
        </w:rPr>
        <w:t xml:space="preserve">four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our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four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our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e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na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25230a3-2a3b-4142-a3d0-407424194088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25230a3-2a3b-4142-a3d0-407424194088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our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e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na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2250914-38d6-439a-9c80-50b50429e58c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2250914-38d6-439a-9c80-50b50429e58c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11"/>
        <w:gridCol w:w="817"/>
        <w:gridCol w:w="889"/>
        <w:gridCol w:w="800"/>
        <w:gridCol w:w="794"/>
        <w:gridCol w:w="1017"/>
        <w:gridCol w:w="1005"/>
        <w:gridCol w:w="1000"/>
        <w:gridCol w:w="1005"/>
        <w:gridCol w:w="1005"/>
        <w:gridCol w:w="639"/>
      </w:tblGrid>
      <w:tr>
        <w:trPr>
          <w:cantSplit/>
          <w:trHeight w:val="89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Correlation w/ 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Correlation w/ 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Correlation w/ 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Correlation w/ 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0"/>
                <w:szCs w:val="10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91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6</w:t>
            </w:r>
          </w:p>
        </w:tc>
      </w:tr>
      <w:tr>
        <w:trPr>
          <w:cantSplit/>
          <w:trHeight w:val="8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1</w:t>
            </w:r>
          </w:p>
        </w:tc>
      </w:tr>
      <w:tr>
        <w:trPr>
          <w:cantSplit/>
          <w:trHeight w:val="8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8</w:t>
            </w:r>
          </w:p>
        </w:tc>
      </w:tr>
      <w:tr>
        <w:trPr>
          <w:cantSplit/>
          <w:trHeight w:val="88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9</w:t>
            </w:r>
          </w:p>
        </w:tc>
      </w:tr>
    </w:tbl>
    <w:p>
      <w:pPr>
        <w:pStyle w:val="BodyText"/>
      </w:pPr>
      <w:r>
        <w:t xml:space="preserve">GoSub_C and TrSman_C</w:t>
      </w:r>
    </w:p>
    <w:p>
      <w:pPr>
        <w:pStyle w:val="SourceCode"/>
      </w:pPr>
      <w:r>
        <w:rPr>
          <w:rStyle w:val="NormalTok"/>
        </w:rPr>
        <w:t xml:space="preserve">fif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f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fif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f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GoSub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b35f8d-df4b-4e0f-8edd-47937028be09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b35f8d-df4b-4e0f-8edd-47937028be09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f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GoSub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c5871d2-2253-4168-a4fd-36a0e93722aa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c5871d2-2253-4168-a4fd-36a0e93722aa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</w:tbl>
    <w:p>
      <w:pPr>
        <w:pStyle w:val="BodyText"/>
      </w:pPr>
      <w:r>
        <w:t xml:space="preserve">SelP_L and SelP_C</w:t>
      </w:r>
    </w:p>
    <w:p>
      <w:pPr>
        <w:pStyle w:val="SourceCode"/>
      </w:pPr>
      <w:r>
        <w:rPr>
          <w:rStyle w:val="NormalTok"/>
        </w:rPr>
        <w:t xml:space="preserve">six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x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ix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ix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P_L &amp; SelP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9ab560-c6e4-4684-b25c-e66c294bda03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9ab560-c6e4-4684-b25c-e66c294bda03"/>
      <w:r>
        <w:t xml:space="preserve">: </w:t>
      </w:r>
      <w:r>
        <w:t xml:space="preserve">SelP_L &amp;amp; SelP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ix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P_L &amp; SelP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a1b1263-0c80-409b-86e5-e28d75c66663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a1b1263-0c80-409b-86e5-e28d75c66663"/>
      <w:r>
        <w:t xml:space="preserve">: </w:t>
      </w:r>
      <w:r>
        <w:t xml:space="preserve">SelP_L &amp;amp; SelP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</w:tbl>
    <w:p>
      <w:pPr>
        <w:pStyle w:val="BodyText"/>
      </w:pPr>
      <w:r>
        <w:t xml:space="preserve">ProS_C and ProS_L</w:t>
      </w:r>
    </w:p>
    <w:p>
      <w:pPr>
        <w:pStyle w:val="SourceCode"/>
      </w:pPr>
      <w:r>
        <w:rPr>
          <w:rStyle w:val="NormalTok"/>
        </w:rPr>
        <w:t xml:space="preserve">seven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ven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even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ven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_C &amp; ProS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dc57ef-7368-48cc-92e7-5bca763c0667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dc57ef-7368-48cc-92e7-5bca763c0667"/>
      <w:r>
        <w:t xml:space="preserve">: </w:t>
      </w:r>
      <w:r>
        <w:t xml:space="preserve">ProS_C &amp;amp; ProS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ven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_C &amp; ProS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ca66c2-89fd-4249-abb2-fc215735eec2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ca66c2-89fd-4249-abb2-fc215735eec2"/>
      <w:r>
        <w:t xml:space="preserve">: </w:t>
      </w:r>
      <w:r>
        <w:t xml:space="preserve">ProS_C &amp;amp; ProS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</w:tr>
    </w:tbl>
    <w:p>
      <w:pPr>
        <w:pStyle w:val="BodyText"/>
      </w:pPr>
      <w:r>
        <w:t xml:space="preserve">SmanM_C and SmanM_L</w:t>
      </w:r>
    </w:p>
    <w:p>
      <w:pPr>
        <w:pStyle w:val="SourceCode"/>
      </w:pPr>
      <w:r>
        <w:rPr>
          <w:rStyle w:val="NormalTok"/>
        </w:rPr>
        <w:t xml:space="preserve">eigh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igh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eigh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eigh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nM_C &amp; Sman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4fc7f64-fc64-40b4-9a2a-aa87895249aa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4fc7f64-fc64-40b4-9a2a-aa87895249aa"/>
      <w:r>
        <w:t xml:space="preserve">: </w:t>
      </w:r>
      <w:r>
        <w:t xml:space="preserve">SmanM_C &amp;amp; Sman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eigh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nM_C &amp; Sman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ca191f-ac46-471a-a66e-a215780377ad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ca191f-ac46-471a-a66e-a215780377ad"/>
      <w:r>
        <w:t xml:space="preserve">: </w:t>
      </w:r>
      <w:r>
        <w:t xml:space="preserve">SmanM_C &amp;amp; Sman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measurement vars pt 2</dc:title>
  <dc:creator/>
  <cp:keywords/>
  <dcterms:created xsi:type="dcterms:W3CDTF">2022-08-09T21:56:13Z</dcterms:created>
  <dcterms:modified xsi:type="dcterms:W3CDTF">2022-08-09T21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5</vt:lpwstr>
  </property>
  <property fmtid="{D5CDD505-2E9C-101B-9397-08002B2CF9AE}" pid="3" name="output">
    <vt:lpwstr/>
  </property>
</Properties>
</file>